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ADC" w:rsidRDefault="008A5ADC" w:rsidP="00D62E4A">
      <w:pPr>
        <w:spacing w:after="0"/>
        <w:jc w:val="right"/>
      </w:pPr>
    </w:p>
    <w:tbl>
      <w:tblPr>
        <w:tblStyle w:val="TabloKlavuzu"/>
        <w:tblW w:w="10348" w:type="dxa"/>
        <w:jc w:val="center"/>
        <w:tblLayout w:type="fixed"/>
        <w:tblLook w:val="04A0" w:firstRow="1" w:lastRow="0" w:firstColumn="1" w:lastColumn="0" w:noHBand="0" w:noVBand="1"/>
      </w:tblPr>
      <w:tblGrid>
        <w:gridCol w:w="10348"/>
      </w:tblGrid>
      <w:tr w:rsidR="008A5ADC" w:rsidRPr="005408C3" w:rsidTr="00906759">
        <w:trPr>
          <w:trHeight w:val="2348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8A5ADC" w:rsidRPr="005408C3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-</w:t>
            </w:r>
            <w:r w:rsidR="008A5ADC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ÖĞRENCİ BİLGİLERİ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ADI SOYADI                             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NUMARASI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E1623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PROGRAM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 </w:t>
            </w:r>
            <w:r w:rsidR="00B93424" w:rsidRPr="005408C3">
              <w:rPr>
                <w:rFonts w:ascii="Times New Roman" w:hAnsi="Times New Roman" w:cs="Times New Roman"/>
                <w:sz w:val="20"/>
                <w:szCs w:val="20"/>
              </w:rPr>
              <w:t>Yüksek Lisans/</w:t>
            </w:r>
            <w:r w:rsidR="00D370E3" w:rsidRPr="005408C3">
              <w:rPr>
                <w:rFonts w:ascii="Times New Roman" w:hAnsi="Times New Roman" w:cs="Times New Roman"/>
                <w:sz w:val="20"/>
                <w:szCs w:val="20"/>
              </w:rPr>
              <w:t>Doktora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:rsidR="00D370E3" w:rsidRPr="005408C3" w:rsidRDefault="003773C9" w:rsidP="00352C28">
            <w:pPr>
              <w:tabs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DANIŞMAN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D370E3" w:rsidRPr="005408C3">
              <w:rPr>
                <w:rFonts w:ascii="Times New Roman" w:hAnsi="Times New Roman" w:cs="Times New Roman"/>
                <w:sz w:val="20"/>
              </w:rPr>
              <w:t xml:space="preserve"> DOKTORA TEZ İZLEME KOMİTESİ</w:t>
            </w:r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</w:t>
            </w:r>
            <w:proofErr w:type="gramStart"/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proofErr w:type="gramEnd"/>
          </w:p>
          <w:p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</w:p>
          <w:p w:rsidR="006D30DA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</w:p>
        </w:tc>
      </w:tr>
      <w:tr w:rsidR="007F7D8E" w:rsidRPr="005408C3" w:rsidTr="00352C28">
        <w:trPr>
          <w:trHeight w:val="245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5408C3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2</w:t>
            </w:r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-</w:t>
            </w:r>
            <w:proofErr w:type="gramStart"/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TEZ  BİLGİLERİ</w:t>
            </w:r>
            <w:proofErr w:type="gramEnd"/>
          </w:p>
          <w:p w:rsidR="007F7D8E" w:rsidRPr="005408C3" w:rsidRDefault="007F7D8E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1 .TEZ</w:t>
            </w:r>
            <w:proofErr w:type="gramEnd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BAŞLIĞI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D62E4A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TEZ KONUSUNUN İLGİLİ OLDUĞU BİLİM DAL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352C28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TEZ KONUSUNUN AMACI VE KAPSAMI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C659AE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(Tezin amacı ve kapsamı kısaca belirtilecektir)</w:t>
            </w:r>
          </w:p>
          <w:p w:rsidR="00C659AE" w:rsidRPr="005408C3" w:rsidRDefault="00C659AE" w:rsidP="00352C28">
            <w:pPr>
              <w:spacing w:line="360" w:lineRule="auto"/>
              <w:rPr>
                <w:rFonts w:ascii="Times New Roman" w:hAnsi="Times New Roman" w:cs="Times New Roman"/>
                <w:sz w:val="20"/>
                <w:u w:val="single"/>
              </w:rPr>
            </w:pPr>
          </w:p>
        </w:tc>
      </w:tr>
      <w:tr w:rsidR="007F7D8E" w:rsidRPr="005408C3" w:rsidTr="00906759">
        <w:trPr>
          <w:trHeight w:val="151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7D8E" w:rsidRPr="005408C3" w:rsidRDefault="00C659AE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OLARAK ÖNERİLEN ÖĞRETİM ÜYESİ/ELEMANININ</w:t>
            </w:r>
          </w:p>
          <w:p w:rsidR="00C659AE" w:rsidRPr="005408C3" w:rsidRDefault="00C659AE" w:rsidP="00352C28">
            <w:pPr>
              <w:tabs>
                <w:tab w:val="left" w:pos="2820"/>
                <w:tab w:val="left" w:pos="3390"/>
                <w:tab w:val="center" w:pos="5155"/>
                <w:tab w:val="left" w:pos="6343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ÜNVANI ADI SOYAD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gramStart"/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:</w:t>
            </w:r>
            <w:proofErr w:type="gramEnd"/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KURUMU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</w:tc>
      </w:tr>
      <w:tr w:rsidR="00C659AE" w:rsidRPr="005408C3" w:rsidTr="00906759">
        <w:trPr>
          <w:trHeight w:val="1361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5408C3" w:rsidRDefault="008B38F1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TALEP</w:t>
            </w:r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gramStart"/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GEREKÇESİ :</w:t>
            </w:r>
            <w:proofErr w:type="gramEnd"/>
          </w:p>
        </w:tc>
      </w:tr>
      <w:tr w:rsidR="00C659AE" w:rsidRPr="005408C3" w:rsidTr="00906759">
        <w:trPr>
          <w:trHeight w:val="153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659AE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NIN TEZE YAPACAĞI BİLİMSEL KATKILAR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2)</w:t>
            </w:r>
          </w:p>
          <w:p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3)</w:t>
            </w:r>
          </w:p>
        </w:tc>
      </w:tr>
      <w:tr w:rsidR="00352C28" w:rsidRPr="005408C3" w:rsidTr="00352C28">
        <w:trPr>
          <w:trHeight w:val="129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UYGUNDUR</w:t>
            </w: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EABD BAŞKANI</w:t>
            </w:r>
          </w:p>
          <w:p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MZA/TARİH</w:t>
            </w:r>
          </w:p>
        </w:tc>
      </w:tr>
    </w:tbl>
    <w:p w:rsidR="00187E07" w:rsidRPr="005408C3" w:rsidRDefault="00187E07" w:rsidP="00D62E4A">
      <w:pPr>
        <w:rPr>
          <w:rFonts w:ascii="Times New Roman" w:hAnsi="Times New Roman" w:cs="Times New Roman"/>
        </w:rPr>
      </w:pPr>
    </w:p>
    <w:sectPr w:rsidR="00187E07" w:rsidRPr="005408C3" w:rsidSect="009067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10" w:right="567" w:bottom="510" w:left="567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74E7" w:rsidRDefault="005774E7" w:rsidP="004531D3">
      <w:pPr>
        <w:spacing w:after="0" w:line="240" w:lineRule="auto"/>
      </w:pPr>
      <w:r>
        <w:separator/>
      </w:r>
    </w:p>
  </w:endnote>
  <w:endnote w:type="continuationSeparator" w:id="0">
    <w:p w:rsidR="005774E7" w:rsidRDefault="005774E7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E65" w:rsidRDefault="00737E65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3424" w:rsidRDefault="00B93424" w:rsidP="00B93424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:rsidR="00B93424" w:rsidRPr="00737E65" w:rsidRDefault="003C5713" w:rsidP="00B93424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F008F4" w:rsidRPr="00737E65">
      <w:rPr>
        <w:rFonts w:ascii="Times New Roman" w:hAnsi="Times New Roman" w:cs="Times New Roman"/>
        <w:sz w:val="20"/>
        <w:szCs w:val="20"/>
      </w:rPr>
      <w:t>K-FRM-33</w:t>
    </w:r>
    <w:r w:rsidR="003B74A2">
      <w:rPr>
        <w:rFonts w:ascii="Times New Roman" w:hAnsi="Times New Roman" w:cs="Times New Roman"/>
        <w:sz w:val="20"/>
        <w:szCs w:val="20"/>
      </w:rPr>
      <w:t>4/</w:t>
    </w:r>
    <w:r w:rsidR="00B93424" w:rsidRPr="00737E65">
      <w:rPr>
        <w:rFonts w:ascii="Times New Roman" w:hAnsi="Times New Roman" w:cs="Times New Roman"/>
        <w:sz w:val="20"/>
        <w:szCs w:val="20"/>
      </w:rPr>
      <w:t>00</w:t>
    </w:r>
  </w:p>
  <w:p w:rsidR="00B93424" w:rsidRDefault="00B93424" w:rsidP="00B93424">
    <w:pPr>
      <w:pStyle w:val="Altbilgi"/>
    </w:pPr>
  </w:p>
  <w:p w:rsidR="004531D3" w:rsidRDefault="004531D3">
    <w:pPr>
      <w:pStyle w:val="Altbilgi"/>
    </w:pPr>
  </w:p>
  <w:p w:rsidR="004531D3" w:rsidRDefault="004531D3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E65" w:rsidRDefault="00737E65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74E7" w:rsidRDefault="005774E7" w:rsidP="004531D3">
      <w:pPr>
        <w:spacing w:after="0" w:line="240" w:lineRule="auto"/>
      </w:pPr>
      <w:r>
        <w:separator/>
      </w:r>
    </w:p>
  </w:footnote>
  <w:footnote w:type="continuationSeparator" w:id="0">
    <w:p w:rsidR="005774E7" w:rsidRDefault="005774E7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E65" w:rsidRDefault="00737E65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48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070"/>
      <w:gridCol w:w="8278"/>
    </w:tblGrid>
    <w:tr w:rsidR="00BE2868" w:rsidTr="007F053C">
      <w:trPr>
        <w:cantSplit/>
        <w:trHeight w:val="1680"/>
        <w:jc w:val="center"/>
      </w:trPr>
      <w:tc>
        <w:tcPr>
          <w:tcW w:w="1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Default="00BE2868" w:rsidP="007F053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inline distT="0" distB="0" distL="0" distR="0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:rsidR="00BE2868" w:rsidRPr="00737E65" w:rsidRDefault="0053738F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 xml:space="preserve">SOSYAL BİLİMLER </w:t>
          </w:r>
          <w:r w:rsidR="00BE2868" w:rsidRPr="00737E65">
            <w:rPr>
              <w:rFonts w:ascii="Times New Roman" w:hAnsi="Times New Roman" w:cs="Times New Roman"/>
              <w:b/>
              <w:sz w:val="32"/>
              <w:szCs w:val="32"/>
            </w:rPr>
            <w:t>ENSTİTÜSÜ</w:t>
          </w:r>
        </w:p>
        <w:p w:rsidR="00BE2868" w:rsidRPr="00F008F4" w:rsidRDefault="00BE2868" w:rsidP="00737E65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bookmarkStart w:id="0" w:name="_GoBack"/>
          <w:r w:rsidRPr="00737E65">
            <w:rPr>
              <w:rFonts w:ascii="Times New Roman" w:hAnsi="Times New Roman" w:cs="Times New Roman"/>
              <w:b/>
              <w:bCs/>
              <w:sz w:val="32"/>
              <w:szCs w:val="32"/>
            </w:rPr>
            <w:t>İKİNCİ TEZ DANIŞMANI ÖNERİ FORMU</w:t>
          </w:r>
          <w:bookmarkEnd w:id="0"/>
        </w:p>
      </w:tc>
    </w:tr>
  </w:tbl>
  <w:p w:rsidR="00F008F4" w:rsidRDefault="00F008F4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7E65" w:rsidRDefault="00737E65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YwMzS2MDY0MzU3MzBR0lEKTi0uzszPAykwqgUAe7Y3cCwAAAA="/>
  </w:docVars>
  <w:rsids>
    <w:rsidRoot w:val="00187E07"/>
    <w:rsid w:val="000037DA"/>
    <w:rsid w:val="00013247"/>
    <w:rsid w:val="000300BC"/>
    <w:rsid w:val="00064809"/>
    <w:rsid w:val="00080641"/>
    <w:rsid w:val="0009666B"/>
    <w:rsid w:val="000A74EF"/>
    <w:rsid w:val="00122384"/>
    <w:rsid w:val="00130204"/>
    <w:rsid w:val="00137448"/>
    <w:rsid w:val="00143E3E"/>
    <w:rsid w:val="001819CF"/>
    <w:rsid w:val="00187E07"/>
    <w:rsid w:val="001C6572"/>
    <w:rsid w:val="001E1937"/>
    <w:rsid w:val="001F2E98"/>
    <w:rsid w:val="00210D36"/>
    <w:rsid w:val="002279CB"/>
    <w:rsid w:val="002333C1"/>
    <w:rsid w:val="002A49A8"/>
    <w:rsid w:val="002C2190"/>
    <w:rsid w:val="00330AEF"/>
    <w:rsid w:val="00334444"/>
    <w:rsid w:val="00335695"/>
    <w:rsid w:val="0035030D"/>
    <w:rsid w:val="00352C28"/>
    <w:rsid w:val="003773C9"/>
    <w:rsid w:val="00381BD9"/>
    <w:rsid w:val="00392A5B"/>
    <w:rsid w:val="003A27BE"/>
    <w:rsid w:val="003B74A2"/>
    <w:rsid w:val="003C5713"/>
    <w:rsid w:val="003C6628"/>
    <w:rsid w:val="003E6961"/>
    <w:rsid w:val="003F7C71"/>
    <w:rsid w:val="004179BE"/>
    <w:rsid w:val="00421308"/>
    <w:rsid w:val="0044524E"/>
    <w:rsid w:val="004531D3"/>
    <w:rsid w:val="004543A2"/>
    <w:rsid w:val="004827BC"/>
    <w:rsid w:val="004A2502"/>
    <w:rsid w:val="004C125A"/>
    <w:rsid w:val="00532393"/>
    <w:rsid w:val="00532E6B"/>
    <w:rsid w:val="0053738F"/>
    <w:rsid w:val="005408C3"/>
    <w:rsid w:val="005575F1"/>
    <w:rsid w:val="005774E7"/>
    <w:rsid w:val="005D4D57"/>
    <w:rsid w:val="00611394"/>
    <w:rsid w:val="006518A0"/>
    <w:rsid w:val="00661570"/>
    <w:rsid w:val="006743B5"/>
    <w:rsid w:val="00686F93"/>
    <w:rsid w:val="006A33F9"/>
    <w:rsid w:val="006D30DA"/>
    <w:rsid w:val="00737E65"/>
    <w:rsid w:val="007E0644"/>
    <w:rsid w:val="007F4C66"/>
    <w:rsid w:val="007F5AB8"/>
    <w:rsid w:val="007F7D8E"/>
    <w:rsid w:val="008116A0"/>
    <w:rsid w:val="00822C30"/>
    <w:rsid w:val="00831EF8"/>
    <w:rsid w:val="008430F4"/>
    <w:rsid w:val="00843487"/>
    <w:rsid w:val="00844DF5"/>
    <w:rsid w:val="00865F19"/>
    <w:rsid w:val="008727F6"/>
    <w:rsid w:val="008A5ADC"/>
    <w:rsid w:val="008B38F1"/>
    <w:rsid w:val="008D6B1B"/>
    <w:rsid w:val="008F171E"/>
    <w:rsid w:val="00901840"/>
    <w:rsid w:val="00906759"/>
    <w:rsid w:val="00912D3F"/>
    <w:rsid w:val="009A4EBE"/>
    <w:rsid w:val="009E3380"/>
    <w:rsid w:val="009F6091"/>
    <w:rsid w:val="00A10262"/>
    <w:rsid w:val="00A66876"/>
    <w:rsid w:val="00AA4CB4"/>
    <w:rsid w:val="00AC38DA"/>
    <w:rsid w:val="00AD7E41"/>
    <w:rsid w:val="00B24E1B"/>
    <w:rsid w:val="00B717FB"/>
    <w:rsid w:val="00B90B18"/>
    <w:rsid w:val="00B930AD"/>
    <w:rsid w:val="00B93424"/>
    <w:rsid w:val="00B966EB"/>
    <w:rsid w:val="00BE2868"/>
    <w:rsid w:val="00C14492"/>
    <w:rsid w:val="00C179ED"/>
    <w:rsid w:val="00C24364"/>
    <w:rsid w:val="00C644F5"/>
    <w:rsid w:val="00C659AE"/>
    <w:rsid w:val="00C71B86"/>
    <w:rsid w:val="00CB181F"/>
    <w:rsid w:val="00CB5B1C"/>
    <w:rsid w:val="00D04846"/>
    <w:rsid w:val="00D06C03"/>
    <w:rsid w:val="00D370E3"/>
    <w:rsid w:val="00D62E4A"/>
    <w:rsid w:val="00D70A7A"/>
    <w:rsid w:val="00D91BFC"/>
    <w:rsid w:val="00D92705"/>
    <w:rsid w:val="00DB2681"/>
    <w:rsid w:val="00DC7DD8"/>
    <w:rsid w:val="00DD264D"/>
    <w:rsid w:val="00E16239"/>
    <w:rsid w:val="00E2792A"/>
    <w:rsid w:val="00E405B7"/>
    <w:rsid w:val="00EA0751"/>
    <w:rsid w:val="00EB419C"/>
    <w:rsid w:val="00EE4628"/>
    <w:rsid w:val="00F008F4"/>
    <w:rsid w:val="00F2443F"/>
    <w:rsid w:val="00F42ACF"/>
    <w:rsid w:val="00F8468C"/>
    <w:rsid w:val="00F94A1A"/>
    <w:rsid w:val="00F97A78"/>
    <w:rsid w:val="00FB6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E44D9DC-9EB0-4DEB-AC8D-2416E3619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24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531D3"/>
  </w:style>
  <w:style w:type="paragraph" w:styleId="Altbilgi">
    <w:name w:val="footer"/>
    <w:basedOn w:val="Normal"/>
    <w:link w:val="Al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A1B61B-7D09-45E1-A847-ADA6B2975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WIN PC</cp:lastModifiedBy>
  <cp:revision>18</cp:revision>
  <cp:lastPrinted>2016-08-25T11:42:00Z</cp:lastPrinted>
  <dcterms:created xsi:type="dcterms:W3CDTF">2018-03-23T11:30:00Z</dcterms:created>
  <dcterms:modified xsi:type="dcterms:W3CDTF">2018-12-05T14:14:00Z</dcterms:modified>
</cp:coreProperties>
</file>